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68D59" w14:textId="77777777" w:rsidR="002E2830" w:rsidRDefault="002E2830" w:rsidP="00D95066">
      <w:pPr>
        <w:spacing w:after="0"/>
        <w:rPr>
          <w:rFonts w:ascii="High Tower Text" w:hAnsi="High Tower Text"/>
          <w:sz w:val="32"/>
          <w:szCs w:val="36"/>
        </w:rPr>
      </w:pPr>
    </w:p>
    <w:p w14:paraId="0E59978E" w14:textId="77777777" w:rsidR="002E2830" w:rsidRPr="00C50E87" w:rsidRDefault="00D95066" w:rsidP="00C75CDD">
      <w:pPr>
        <w:spacing w:after="0"/>
        <w:ind w:left="2880" w:firstLine="720"/>
        <w:rPr>
          <w:b/>
          <w:sz w:val="44"/>
          <w:szCs w:val="36"/>
        </w:rPr>
      </w:pPr>
      <w:r w:rsidRPr="00C50E87">
        <w:rPr>
          <w:b/>
          <w:noProof/>
          <w:sz w:val="44"/>
          <w:szCs w:val="36"/>
        </w:rPr>
        <w:drawing>
          <wp:anchor distT="0" distB="0" distL="114300" distR="114300" simplePos="0" relativeHeight="251659264" behindDoc="0" locked="0" layoutInCell="1" allowOverlap="1" wp14:anchorId="70B5EF32" wp14:editId="0EA64E13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24560" cy="1337310"/>
            <wp:effectExtent l="0" t="0" r="8890" b="0"/>
            <wp:wrapSquare wrapText="bothSides"/>
            <wp:docPr id="2" name="Picture 2" descr="C:\Users\tfragass\Documents\Tracy\Images\CollegeOfEducationLogoBLACK VECTOR v3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fragass\Documents\Tracy\Images\CollegeOfEducationLogoBLACK VECTOR v3 cop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560" cy="133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5CDD" w:rsidRPr="00C50E87">
        <w:rPr>
          <w:b/>
          <w:sz w:val="44"/>
          <w:szCs w:val="36"/>
        </w:rPr>
        <w:t xml:space="preserve">Candidate </w:t>
      </w:r>
      <w:r w:rsidR="002E2830" w:rsidRPr="00C50E87">
        <w:rPr>
          <w:b/>
          <w:sz w:val="44"/>
          <w:szCs w:val="36"/>
        </w:rPr>
        <w:t>Feedback Form</w:t>
      </w:r>
    </w:p>
    <w:p w14:paraId="1E17DEC1" w14:textId="77777777" w:rsidR="00C75CDD" w:rsidRDefault="00C75CDD" w:rsidP="00A920C6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14C9667C" w14:textId="77777777" w:rsidR="00C75CDD" w:rsidRDefault="00C75CDD" w:rsidP="00A920C6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0D6D6AC2" w14:textId="77777777" w:rsidR="00C75CDD" w:rsidRDefault="00C75CDD" w:rsidP="00A920C6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39A5416F" w14:textId="77777777" w:rsidR="00C75CDD" w:rsidRDefault="00C75CDD" w:rsidP="00A920C6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13CC1891" w14:textId="77777777" w:rsidR="00C75CDD" w:rsidRPr="00C50E87" w:rsidRDefault="00C75CDD" w:rsidP="00A920C6">
      <w:pPr>
        <w:pStyle w:val="NormalWeb"/>
        <w:spacing w:before="0" w:beforeAutospacing="0" w:after="0" w:afterAutospacing="0"/>
        <w:rPr>
          <w:rFonts w:asciiTheme="minorHAnsi" w:hAnsiTheme="minorHAnsi"/>
          <w:sz w:val="8"/>
        </w:rPr>
      </w:pPr>
    </w:p>
    <w:p w14:paraId="17D732F8" w14:textId="55B8A2B7" w:rsidR="00C75CDD" w:rsidRDefault="00C75CDD" w:rsidP="00A920C6">
      <w:pPr>
        <w:pStyle w:val="NormalWeb"/>
        <w:spacing w:before="0" w:beforeAutospacing="0" w:after="0" w:afterAutospacing="0"/>
        <w:rPr>
          <w:rFonts w:asciiTheme="minorHAnsi" w:hAnsiTheme="minorHAnsi"/>
        </w:rPr>
      </w:pPr>
      <w:r w:rsidRPr="00C75CDD">
        <w:rPr>
          <w:rFonts w:asciiTheme="minorHAnsi" w:hAnsiTheme="minorHAnsi"/>
          <w:b/>
        </w:rPr>
        <w:t>Position:</w:t>
      </w:r>
      <w:r>
        <w:rPr>
          <w:rFonts w:asciiTheme="minorHAnsi" w:hAnsiTheme="minorHAnsi"/>
        </w:rPr>
        <w:t xml:space="preserve">  </w:t>
      </w:r>
      <w:r w:rsidR="00413214">
        <w:rPr>
          <w:rFonts w:asciiTheme="minorHAnsi" w:hAnsiTheme="minorHAnsi"/>
        </w:rPr>
        <w:t xml:space="preserve">Assistant </w:t>
      </w:r>
      <w:proofErr w:type="spellStart"/>
      <w:r w:rsidR="00413214">
        <w:rPr>
          <w:rFonts w:asciiTheme="minorHAnsi" w:hAnsiTheme="minorHAnsi"/>
        </w:rPr>
        <w:t>Profesor</w:t>
      </w:r>
      <w:proofErr w:type="spellEnd"/>
      <w:r w:rsidR="00413214">
        <w:rPr>
          <w:rFonts w:asciiTheme="minorHAnsi" w:hAnsiTheme="minorHAnsi"/>
        </w:rPr>
        <w:t xml:space="preserve">. STEM Education </w:t>
      </w:r>
      <w:r w:rsidR="00F17D4B">
        <w:rPr>
          <w:rFonts w:asciiTheme="minorHAnsi" w:hAnsiTheme="minorHAnsi"/>
        </w:rPr>
        <w:t>(R0002</w:t>
      </w:r>
      <w:r w:rsidR="00413214">
        <w:rPr>
          <w:rFonts w:asciiTheme="minorHAnsi" w:hAnsiTheme="minorHAnsi"/>
        </w:rPr>
        <w:t>464</w:t>
      </w:r>
      <w:r w:rsidR="00F17D4B">
        <w:rPr>
          <w:rFonts w:asciiTheme="minorHAnsi" w:hAnsiTheme="minorHAnsi"/>
        </w:rPr>
        <w:t>)</w:t>
      </w:r>
    </w:p>
    <w:p w14:paraId="35CB01BA" w14:textId="6B372D53" w:rsidR="00D95066" w:rsidRDefault="00D95066" w:rsidP="00A920C6">
      <w:pPr>
        <w:pStyle w:val="NormalWeb"/>
        <w:spacing w:before="0" w:beforeAutospacing="0" w:after="0" w:afterAutospacing="0"/>
        <w:rPr>
          <w:rFonts w:asciiTheme="minorHAnsi" w:hAnsiTheme="minorHAnsi"/>
        </w:rPr>
      </w:pPr>
      <w:r w:rsidRPr="00C75CDD">
        <w:rPr>
          <w:rFonts w:asciiTheme="minorHAnsi" w:hAnsiTheme="minorHAnsi"/>
          <w:b/>
        </w:rPr>
        <w:t>Candidate:</w:t>
      </w:r>
      <w:r w:rsidRPr="00A920C6">
        <w:rPr>
          <w:rFonts w:asciiTheme="minorHAnsi" w:hAnsiTheme="minorHAnsi"/>
        </w:rPr>
        <w:t xml:space="preserve"> </w:t>
      </w:r>
      <w:r w:rsidR="00413214">
        <w:rPr>
          <w:rFonts w:asciiTheme="minorHAnsi" w:hAnsiTheme="minorHAnsi"/>
        </w:rPr>
        <w:t xml:space="preserve">Ms. </w:t>
      </w:r>
      <w:proofErr w:type="spellStart"/>
      <w:r w:rsidR="00413214">
        <w:rPr>
          <w:rFonts w:asciiTheme="minorHAnsi" w:hAnsiTheme="minorHAnsi"/>
        </w:rPr>
        <w:t>Ayca</w:t>
      </w:r>
      <w:proofErr w:type="spellEnd"/>
      <w:r w:rsidR="00413214">
        <w:rPr>
          <w:rFonts w:asciiTheme="minorHAnsi" w:hAnsiTheme="minorHAnsi"/>
        </w:rPr>
        <w:t xml:space="preserve"> Fackler</w:t>
      </w:r>
    </w:p>
    <w:p w14:paraId="480E07CC" w14:textId="77777777" w:rsidR="00163E07" w:rsidRPr="00163E07" w:rsidRDefault="00163E07" w:rsidP="00A920C6">
      <w:pPr>
        <w:pStyle w:val="NormalWeb"/>
        <w:spacing w:before="0" w:beforeAutospacing="0" w:after="0" w:afterAutospacing="0"/>
        <w:rPr>
          <w:rFonts w:asciiTheme="minorHAnsi" w:hAnsiTheme="minorHAnsi"/>
          <w:sz w:val="20"/>
        </w:rPr>
      </w:pPr>
    </w:p>
    <w:p w14:paraId="5D4E0509" w14:textId="77777777" w:rsidR="00D95066" w:rsidRDefault="00780137" w:rsidP="00D95066">
      <w:pPr>
        <w:pStyle w:val="NormalWeb"/>
        <w:spacing w:before="0" w:beforeAutospacing="0" w:after="0" w:afterAutospacing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Your role with the university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66"/>
        <w:gridCol w:w="590"/>
        <w:gridCol w:w="590"/>
        <w:gridCol w:w="2530"/>
        <w:gridCol w:w="589"/>
        <w:gridCol w:w="865"/>
        <w:gridCol w:w="589"/>
        <w:gridCol w:w="1178"/>
        <w:gridCol w:w="593"/>
      </w:tblGrid>
      <w:tr w:rsidR="00163E07" w14:paraId="78B05E75" w14:textId="77777777" w:rsidTr="00163E07">
        <w:tc>
          <w:tcPr>
            <w:tcW w:w="1513" w:type="pct"/>
          </w:tcPr>
          <w:p w14:paraId="152401A4" w14:textId="77777777" w:rsidR="00163E07" w:rsidRPr="00CF0728" w:rsidRDefault="00163E07" w:rsidP="00C75CDD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CF0728">
              <w:rPr>
                <w:rFonts w:asciiTheme="minorHAnsi" w:hAnsiTheme="minorHAnsi"/>
              </w:rPr>
              <w:t>Undergraduate Student</w:t>
            </w:r>
          </w:p>
        </w:tc>
        <w:tc>
          <w:tcPr>
            <w:tcW w:w="273" w:type="pct"/>
          </w:tcPr>
          <w:p w14:paraId="215F9C1D" w14:textId="77777777" w:rsidR="00163E07" w:rsidRDefault="00163E07" w:rsidP="00C75CDD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b/>
              </w:rPr>
            </w:pPr>
          </w:p>
        </w:tc>
        <w:sdt>
          <w:sdtPr>
            <w:rPr>
              <w:rFonts w:asciiTheme="minorHAnsi" w:hAnsiTheme="minorHAnsi"/>
              <w:b/>
            </w:rPr>
            <w:id w:val="-786881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3" w:type="pct"/>
              </w:tcPr>
              <w:p w14:paraId="6BF4CC77" w14:textId="77777777" w:rsidR="00163E07" w:rsidRDefault="00163E07" w:rsidP="00C75CD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1172" w:type="pct"/>
          </w:tcPr>
          <w:p w14:paraId="2954D975" w14:textId="77777777" w:rsidR="00163E07" w:rsidRPr="00CF0728" w:rsidRDefault="00163E07" w:rsidP="00C75CDD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CF0728">
              <w:rPr>
                <w:rFonts w:asciiTheme="minorHAnsi" w:hAnsiTheme="minorHAnsi"/>
              </w:rPr>
              <w:t>Graduate Student</w:t>
            </w:r>
          </w:p>
        </w:tc>
        <w:sdt>
          <w:sdtPr>
            <w:rPr>
              <w:rFonts w:asciiTheme="minorHAnsi" w:hAnsiTheme="minorHAnsi"/>
              <w:b/>
            </w:rPr>
            <w:id w:val="-7204364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3" w:type="pct"/>
              </w:tcPr>
              <w:p w14:paraId="37272A75" w14:textId="77777777" w:rsidR="00163E07" w:rsidRDefault="00163E07" w:rsidP="00C75CDD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401" w:type="pct"/>
          </w:tcPr>
          <w:p w14:paraId="749492E2" w14:textId="77777777" w:rsidR="00163E07" w:rsidRPr="00CF0728" w:rsidRDefault="00163E07" w:rsidP="00C75CDD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CF0728">
              <w:rPr>
                <w:rFonts w:asciiTheme="minorHAnsi" w:hAnsiTheme="minorHAnsi"/>
              </w:rPr>
              <w:t>Staff</w:t>
            </w:r>
          </w:p>
        </w:tc>
        <w:sdt>
          <w:sdtPr>
            <w:rPr>
              <w:rFonts w:asciiTheme="minorHAnsi" w:hAnsiTheme="minorHAnsi"/>
              <w:b/>
            </w:rPr>
            <w:id w:val="911359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3" w:type="pct"/>
              </w:tcPr>
              <w:p w14:paraId="02D3D3C7" w14:textId="77777777" w:rsidR="00163E07" w:rsidRDefault="00163E07" w:rsidP="00C75CDD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546" w:type="pct"/>
          </w:tcPr>
          <w:p w14:paraId="13702D85" w14:textId="77777777" w:rsidR="00163E07" w:rsidRPr="00CF0728" w:rsidRDefault="00163E07" w:rsidP="00C75CDD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CF0728">
              <w:rPr>
                <w:rFonts w:asciiTheme="minorHAnsi" w:hAnsiTheme="minorHAnsi"/>
              </w:rPr>
              <w:t>Faculty</w:t>
            </w:r>
          </w:p>
        </w:tc>
        <w:sdt>
          <w:sdtPr>
            <w:rPr>
              <w:rFonts w:asciiTheme="minorHAnsi" w:hAnsiTheme="minorHAnsi"/>
              <w:b/>
            </w:rPr>
            <w:id w:val="1991824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5" w:type="pct"/>
              </w:tcPr>
              <w:p w14:paraId="518F11F2" w14:textId="77777777" w:rsidR="00163E07" w:rsidRDefault="00163E07" w:rsidP="00C75CDD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163E07" w14:paraId="44BF31D0" w14:textId="77777777" w:rsidTr="00163E07">
        <w:tc>
          <w:tcPr>
            <w:tcW w:w="1513" w:type="pct"/>
          </w:tcPr>
          <w:p w14:paraId="21249DC6" w14:textId="77777777" w:rsidR="00163E07" w:rsidRPr="00CF0728" w:rsidRDefault="00163E07" w:rsidP="00C75CDD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CF0728">
              <w:rPr>
                <w:rFonts w:asciiTheme="minorHAnsi" w:hAnsiTheme="minorHAnsi"/>
              </w:rPr>
              <w:t>Administration</w:t>
            </w:r>
          </w:p>
        </w:tc>
        <w:tc>
          <w:tcPr>
            <w:tcW w:w="273" w:type="pct"/>
          </w:tcPr>
          <w:p w14:paraId="14C584BB" w14:textId="77777777" w:rsidR="00163E07" w:rsidRDefault="00163E07" w:rsidP="00C75CDD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b/>
              </w:rPr>
            </w:pPr>
          </w:p>
        </w:tc>
        <w:sdt>
          <w:sdtPr>
            <w:rPr>
              <w:rFonts w:asciiTheme="minorHAnsi" w:hAnsiTheme="minorHAnsi"/>
              <w:b/>
            </w:rPr>
            <w:id w:val="-1424329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3" w:type="pct"/>
              </w:tcPr>
              <w:p w14:paraId="7881BE91" w14:textId="77777777" w:rsidR="00163E07" w:rsidRDefault="00163E07" w:rsidP="00C75CD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1172" w:type="pct"/>
          </w:tcPr>
          <w:p w14:paraId="2478A934" w14:textId="77777777" w:rsidR="00163E07" w:rsidRPr="00CF0728" w:rsidRDefault="00163E07" w:rsidP="00C75CDD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CF0728">
              <w:rPr>
                <w:rFonts w:asciiTheme="minorHAnsi" w:hAnsiTheme="minorHAnsi"/>
              </w:rPr>
              <w:t>Advisory Member</w:t>
            </w:r>
          </w:p>
        </w:tc>
        <w:sdt>
          <w:sdtPr>
            <w:rPr>
              <w:rFonts w:asciiTheme="minorHAnsi" w:hAnsiTheme="minorHAnsi"/>
              <w:b/>
            </w:rPr>
            <w:id w:val="2065525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73" w:type="pct"/>
              </w:tcPr>
              <w:p w14:paraId="43FFF25A" w14:textId="77777777" w:rsidR="00163E07" w:rsidRDefault="00163E07" w:rsidP="00C75CDD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1494" w:type="pct"/>
            <w:gridSpan w:val="4"/>
          </w:tcPr>
          <w:p w14:paraId="4D0144F4" w14:textId="77777777" w:rsidR="00163E07" w:rsidRDefault="00163E07" w:rsidP="00C75CDD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  <w:r w:rsidRPr="00CF0728">
              <w:rPr>
                <w:rFonts w:asciiTheme="minorHAnsi" w:hAnsiTheme="minorHAnsi"/>
              </w:rPr>
              <w:t>Other</w:t>
            </w:r>
            <w:r>
              <w:rPr>
                <w:rFonts w:asciiTheme="minorHAnsi" w:hAnsiTheme="minorHAnsi"/>
              </w:rPr>
              <w:t>:</w:t>
            </w:r>
          </w:p>
        </w:tc>
      </w:tr>
    </w:tbl>
    <w:p w14:paraId="75E6C4FD" w14:textId="77777777" w:rsidR="00780137" w:rsidRPr="00D95066" w:rsidRDefault="00780137" w:rsidP="00D95066">
      <w:pPr>
        <w:pStyle w:val="NormalWeb"/>
        <w:spacing w:before="0" w:beforeAutospacing="0" w:after="0" w:afterAutospacing="0"/>
        <w:rPr>
          <w:rFonts w:asciiTheme="minorHAnsi" w:hAnsiTheme="minorHAnsi"/>
          <w:b/>
        </w:rPr>
      </w:pPr>
    </w:p>
    <w:p w14:paraId="3120023E" w14:textId="77777777" w:rsidR="00F204CB" w:rsidRPr="00C50E87" w:rsidRDefault="00CF0728" w:rsidP="00D95066">
      <w:pPr>
        <w:pStyle w:val="ListParagraph"/>
        <w:numPr>
          <w:ilvl w:val="0"/>
          <w:numId w:val="1"/>
        </w:numPr>
        <w:rPr>
          <w:rFonts w:cs="Times New Roman"/>
          <w:b/>
          <w:sz w:val="24"/>
          <w:szCs w:val="24"/>
        </w:rPr>
      </w:pPr>
      <w:r w:rsidRPr="00C50E87">
        <w:rPr>
          <w:rFonts w:cs="Times New Roman"/>
          <w:b/>
          <w:sz w:val="24"/>
          <w:szCs w:val="24"/>
        </w:rPr>
        <w:t>The candidate is knowledgeable and adequately prepared for this positio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1"/>
        <w:gridCol w:w="572"/>
        <w:gridCol w:w="988"/>
        <w:gridCol w:w="572"/>
        <w:gridCol w:w="1150"/>
        <w:gridCol w:w="572"/>
        <w:gridCol w:w="1329"/>
        <w:gridCol w:w="572"/>
        <w:gridCol w:w="2402"/>
        <w:gridCol w:w="572"/>
      </w:tblGrid>
      <w:tr w:rsidR="00407BFC" w14:paraId="2CDFB387" w14:textId="77777777" w:rsidTr="00407BFC">
        <w:tc>
          <w:tcPr>
            <w:tcW w:w="955" w:type="pct"/>
            <w:tcBorders>
              <w:bottom w:val="single" w:sz="4" w:space="0" w:color="auto"/>
            </w:tcBorders>
          </w:tcPr>
          <w:p w14:paraId="3402C064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trongly Agree</w:t>
            </w:r>
          </w:p>
        </w:tc>
        <w:sdt>
          <w:sdtPr>
            <w:rPr>
              <w:rFonts w:asciiTheme="minorHAnsi" w:hAnsiTheme="minorHAnsi"/>
              <w:b/>
            </w:rPr>
            <w:id w:val="1913814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689B9B2F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458" w:type="pct"/>
            <w:tcBorders>
              <w:bottom w:val="single" w:sz="4" w:space="0" w:color="auto"/>
            </w:tcBorders>
          </w:tcPr>
          <w:p w14:paraId="349D58A1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</w:t>
            </w:r>
          </w:p>
        </w:tc>
        <w:sdt>
          <w:sdtPr>
            <w:rPr>
              <w:rFonts w:asciiTheme="minorHAnsi" w:hAnsiTheme="minorHAnsi"/>
              <w:b/>
            </w:rPr>
            <w:id w:val="632134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135DEA50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533" w:type="pct"/>
            <w:tcBorders>
              <w:bottom w:val="single" w:sz="4" w:space="0" w:color="auto"/>
            </w:tcBorders>
          </w:tcPr>
          <w:p w14:paraId="14F2C007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sure</w:t>
            </w:r>
          </w:p>
        </w:tc>
        <w:sdt>
          <w:sdtPr>
            <w:rPr>
              <w:rFonts w:asciiTheme="minorHAnsi" w:hAnsiTheme="minorHAnsi"/>
              <w:b/>
            </w:rPr>
            <w:id w:val="2117008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3FBD9287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616" w:type="pct"/>
            <w:tcBorders>
              <w:bottom w:val="single" w:sz="4" w:space="0" w:color="auto"/>
            </w:tcBorders>
          </w:tcPr>
          <w:p w14:paraId="66AB118B" w14:textId="77777777" w:rsidR="00407BFC" w:rsidRP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407BFC">
              <w:rPr>
                <w:rFonts w:asciiTheme="minorHAnsi" w:hAnsiTheme="minorHAnsi"/>
              </w:rPr>
              <w:t>Disagree</w:t>
            </w:r>
          </w:p>
        </w:tc>
        <w:sdt>
          <w:sdtPr>
            <w:rPr>
              <w:rFonts w:asciiTheme="minorHAnsi" w:hAnsiTheme="minorHAnsi"/>
              <w:b/>
            </w:rPr>
            <w:id w:val="-1671868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4BCCECCB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1113" w:type="pct"/>
            <w:tcBorders>
              <w:bottom w:val="single" w:sz="4" w:space="0" w:color="auto"/>
            </w:tcBorders>
          </w:tcPr>
          <w:p w14:paraId="0FA505C9" w14:textId="77777777" w:rsidR="00407BFC" w:rsidRP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407BFC">
              <w:rPr>
                <w:rFonts w:asciiTheme="minorHAnsi" w:hAnsiTheme="minorHAnsi"/>
              </w:rPr>
              <w:t>Strongly Disagree</w:t>
            </w:r>
          </w:p>
        </w:tc>
        <w:sdt>
          <w:sdtPr>
            <w:rPr>
              <w:rFonts w:asciiTheme="minorHAnsi" w:hAnsiTheme="minorHAnsi"/>
              <w:b/>
            </w:rPr>
            <w:id w:val="892236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48DBA1EC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407BFC" w14:paraId="4A9D10D2" w14:textId="77777777" w:rsidTr="00407BFC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F6FEE3" w14:textId="77777777" w:rsid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Comments:</w:t>
            </w:r>
          </w:p>
        </w:tc>
      </w:tr>
      <w:tr w:rsidR="00407BFC" w14:paraId="0BB2188C" w14:textId="77777777" w:rsidTr="00407BFC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9B37A3" w14:textId="77777777" w:rsid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</w:p>
        </w:tc>
      </w:tr>
    </w:tbl>
    <w:p w14:paraId="4A646C67" w14:textId="77777777" w:rsidR="00832D79" w:rsidRPr="00C50E87" w:rsidRDefault="00407BFC" w:rsidP="002F55A6">
      <w:pPr>
        <w:pStyle w:val="ListParagraph"/>
        <w:numPr>
          <w:ilvl w:val="0"/>
          <w:numId w:val="1"/>
        </w:numPr>
        <w:spacing w:before="240"/>
        <w:rPr>
          <w:rFonts w:cs="Times New Roman"/>
          <w:b/>
          <w:sz w:val="24"/>
          <w:szCs w:val="24"/>
        </w:rPr>
      </w:pPr>
      <w:r w:rsidRPr="00C50E87">
        <w:rPr>
          <w:rFonts w:cs="Times New Roman"/>
          <w:b/>
          <w:sz w:val="24"/>
          <w:szCs w:val="24"/>
        </w:rPr>
        <w:t>The candidate has effective presentation and communication skill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1"/>
        <w:gridCol w:w="572"/>
        <w:gridCol w:w="988"/>
        <w:gridCol w:w="572"/>
        <w:gridCol w:w="1150"/>
        <w:gridCol w:w="572"/>
        <w:gridCol w:w="1329"/>
        <w:gridCol w:w="572"/>
        <w:gridCol w:w="2402"/>
        <w:gridCol w:w="572"/>
      </w:tblGrid>
      <w:tr w:rsidR="00407BFC" w14:paraId="3B179A7B" w14:textId="77777777" w:rsidTr="002622A2">
        <w:tc>
          <w:tcPr>
            <w:tcW w:w="955" w:type="pct"/>
            <w:tcBorders>
              <w:bottom w:val="single" w:sz="4" w:space="0" w:color="auto"/>
            </w:tcBorders>
          </w:tcPr>
          <w:p w14:paraId="099F9871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trongly Agree</w:t>
            </w:r>
          </w:p>
        </w:tc>
        <w:sdt>
          <w:sdtPr>
            <w:rPr>
              <w:rFonts w:asciiTheme="minorHAnsi" w:hAnsiTheme="minorHAnsi"/>
              <w:b/>
            </w:rPr>
            <w:id w:val="80107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4AA7E58A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458" w:type="pct"/>
            <w:tcBorders>
              <w:bottom w:val="single" w:sz="4" w:space="0" w:color="auto"/>
            </w:tcBorders>
          </w:tcPr>
          <w:p w14:paraId="261DCBB5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</w:t>
            </w:r>
          </w:p>
        </w:tc>
        <w:sdt>
          <w:sdtPr>
            <w:rPr>
              <w:rFonts w:asciiTheme="minorHAnsi" w:hAnsiTheme="minorHAnsi"/>
              <w:b/>
            </w:rPr>
            <w:id w:val="1865327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601C99CC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533" w:type="pct"/>
            <w:tcBorders>
              <w:bottom w:val="single" w:sz="4" w:space="0" w:color="auto"/>
            </w:tcBorders>
          </w:tcPr>
          <w:p w14:paraId="4445060B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sure</w:t>
            </w:r>
          </w:p>
        </w:tc>
        <w:sdt>
          <w:sdtPr>
            <w:rPr>
              <w:rFonts w:asciiTheme="minorHAnsi" w:hAnsiTheme="minorHAnsi"/>
              <w:b/>
            </w:rPr>
            <w:id w:val="60608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2705B328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616" w:type="pct"/>
            <w:tcBorders>
              <w:bottom w:val="single" w:sz="4" w:space="0" w:color="auto"/>
            </w:tcBorders>
          </w:tcPr>
          <w:p w14:paraId="20B6D33C" w14:textId="77777777" w:rsidR="00407BFC" w:rsidRP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407BFC">
              <w:rPr>
                <w:rFonts w:asciiTheme="minorHAnsi" w:hAnsiTheme="minorHAnsi"/>
              </w:rPr>
              <w:t>Disagree</w:t>
            </w:r>
          </w:p>
        </w:tc>
        <w:sdt>
          <w:sdtPr>
            <w:rPr>
              <w:rFonts w:asciiTheme="minorHAnsi" w:hAnsiTheme="minorHAnsi"/>
              <w:b/>
            </w:rPr>
            <w:id w:val="-109968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20D26623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1113" w:type="pct"/>
            <w:tcBorders>
              <w:bottom w:val="single" w:sz="4" w:space="0" w:color="auto"/>
            </w:tcBorders>
          </w:tcPr>
          <w:p w14:paraId="42A50F2D" w14:textId="77777777" w:rsidR="00407BFC" w:rsidRP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407BFC">
              <w:rPr>
                <w:rFonts w:asciiTheme="minorHAnsi" w:hAnsiTheme="minorHAnsi"/>
              </w:rPr>
              <w:t>Strongly Disagree</w:t>
            </w:r>
          </w:p>
        </w:tc>
        <w:sdt>
          <w:sdtPr>
            <w:rPr>
              <w:rFonts w:asciiTheme="minorHAnsi" w:hAnsiTheme="minorHAnsi"/>
              <w:b/>
            </w:rPr>
            <w:id w:val="-397517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51440F9B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407BFC" w14:paraId="50656F80" w14:textId="77777777" w:rsidTr="002622A2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8E2D1D" w14:textId="77777777" w:rsid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Comments:</w:t>
            </w:r>
          </w:p>
        </w:tc>
      </w:tr>
      <w:tr w:rsidR="00407BFC" w14:paraId="0BC2FBED" w14:textId="77777777" w:rsidTr="002622A2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7363A8" w14:textId="77777777" w:rsid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</w:p>
        </w:tc>
      </w:tr>
    </w:tbl>
    <w:p w14:paraId="5247690C" w14:textId="77777777" w:rsidR="00832D79" w:rsidRPr="00C50E87" w:rsidRDefault="00407BFC" w:rsidP="002F55A6">
      <w:pPr>
        <w:pStyle w:val="ListParagraph"/>
        <w:numPr>
          <w:ilvl w:val="0"/>
          <w:numId w:val="1"/>
        </w:numPr>
        <w:spacing w:before="240"/>
        <w:rPr>
          <w:rFonts w:cs="Times New Roman"/>
          <w:b/>
          <w:sz w:val="24"/>
          <w:szCs w:val="24"/>
        </w:rPr>
      </w:pPr>
      <w:r w:rsidRPr="00C50E87">
        <w:rPr>
          <w:rFonts w:cs="Times New Roman"/>
          <w:b/>
          <w:sz w:val="24"/>
          <w:szCs w:val="24"/>
        </w:rPr>
        <w:t>The candidate has the skills, talent, and ability to benefit FGCU in this positio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1"/>
        <w:gridCol w:w="572"/>
        <w:gridCol w:w="988"/>
        <w:gridCol w:w="572"/>
        <w:gridCol w:w="1150"/>
        <w:gridCol w:w="572"/>
        <w:gridCol w:w="1329"/>
        <w:gridCol w:w="572"/>
        <w:gridCol w:w="2402"/>
        <w:gridCol w:w="572"/>
      </w:tblGrid>
      <w:tr w:rsidR="00407BFC" w14:paraId="16C61B38" w14:textId="77777777" w:rsidTr="002622A2">
        <w:tc>
          <w:tcPr>
            <w:tcW w:w="955" w:type="pct"/>
            <w:tcBorders>
              <w:bottom w:val="single" w:sz="4" w:space="0" w:color="auto"/>
            </w:tcBorders>
          </w:tcPr>
          <w:p w14:paraId="1895C2CF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trongly Agree</w:t>
            </w:r>
          </w:p>
        </w:tc>
        <w:sdt>
          <w:sdtPr>
            <w:rPr>
              <w:rFonts w:asciiTheme="minorHAnsi" w:hAnsiTheme="minorHAnsi"/>
              <w:b/>
            </w:rPr>
            <w:id w:val="644470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445F43AF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458" w:type="pct"/>
            <w:tcBorders>
              <w:bottom w:val="single" w:sz="4" w:space="0" w:color="auto"/>
            </w:tcBorders>
          </w:tcPr>
          <w:p w14:paraId="15B46B2A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</w:t>
            </w:r>
          </w:p>
        </w:tc>
        <w:sdt>
          <w:sdtPr>
            <w:rPr>
              <w:rFonts w:asciiTheme="minorHAnsi" w:hAnsiTheme="minorHAnsi"/>
              <w:b/>
            </w:rPr>
            <w:id w:val="1337419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457FF4E3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533" w:type="pct"/>
            <w:tcBorders>
              <w:bottom w:val="single" w:sz="4" w:space="0" w:color="auto"/>
            </w:tcBorders>
          </w:tcPr>
          <w:p w14:paraId="58E27F01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sure</w:t>
            </w:r>
          </w:p>
        </w:tc>
        <w:sdt>
          <w:sdtPr>
            <w:rPr>
              <w:rFonts w:asciiTheme="minorHAnsi" w:hAnsiTheme="minorHAnsi"/>
              <w:b/>
            </w:rPr>
            <w:id w:val="2089874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042F41B4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616" w:type="pct"/>
            <w:tcBorders>
              <w:bottom w:val="single" w:sz="4" w:space="0" w:color="auto"/>
            </w:tcBorders>
          </w:tcPr>
          <w:p w14:paraId="23F83EEE" w14:textId="77777777" w:rsidR="00407BFC" w:rsidRP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407BFC">
              <w:rPr>
                <w:rFonts w:asciiTheme="minorHAnsi" w:hAnsiTheme="minorHAnsi"/>
              </w:rPr>
              <w:t>Disagree</w:t>
            </w:r>
          </w:p>
        </w:tc>
        <w:sdt>
          <w:sdtPr>
            <w:rPr>
              <w:rFonts w:asciiTheme="minorHAnsi" w:hAnsiTheme="minorHAnsi"/>
              <w:b/>
            </w:rPr>
            <w:id w:val="924303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0592EE35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1113" w:type="pct"/>
            <w:tcBorders>
              <w:bottom w:val="single" w:sz="4" w:space="0" w:color="auto"/>
            </w:tcBorders>
          </w:tcPr>
          <w:p w14:paraId="70C90E24" w14:textId="77777777" w:rsidR="00407BFC" w:rsidRP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407BFC">
              <w:rPr>
                <w:rFonts w:asciiTheme="minorHAnsi" w:hAnsiTheme="minorHAnsi"/>
              </w:rPr>
              <w:t>Strongly Disagree</w:t>
            </w:r>
          </w:p>
        </w:tc>
        <w:sdt>
          <w:sdtPr>
            <w:rPr>
              <w:rFonts w:asciiTheme="minorHAnsi" w:hAnsiTheme="minorHAnsi"/>
              <w:b/>
            </w:rPr>
            <w:id w:val="880521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6C305F54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407BFC" w14:paraId="5E26BC06" w14:textId="77777777" w:rsidTr="002622A2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0EF701" w14:textId="77777777" w:rsid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Comments:</w:t>
            </w:r>
          </w:p>
        </w:tc>
      </w:tr>
      <w:tr w:rsidR="00407BFC" w14:paraId="47457980" w14:textId="77777777" w:rsidTr="002622A2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082A25" w14:textId="77777777" w:rsid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</w:p>
        </w:tc>
      </w:tr>
    </w:tbl>
    <w:p w14:paraId="4F52F5D8" w14:textId="77777777" w:rsidR="00D95066" w:rsidRPr="00C50E87" w:rsidRDefault="00407BFC" w:rsidP="002F55A6">
      <w:pPr>
        <w:pStyle w:val="ListParagraph"/>
        <w:numPr>
          <w:ilvl w:val="0"/>
          <w:numId w:val="1"/>
        </w:numPr>
        <w:spacing w:before="240"/>
        <w:rPr>
          <w:rFonts w:cs="Times New Roman"/>
          <w:b/>
          <w:sz w:val="24"/>
          <w:szCs w:val="24"/>
        </w:rPr>
      </w:pPr>
      <w:r w:rsidRPr="00C50E87">
        <w:rPr>
          <w:rFonts w:cs="Times New Roman"/>
          <w:b/>
          <w:sz w:val="24"/>
          <w:szCs w:val="24"/>
        </w:rPr>
        <w:t>Does this candidate exhibit</w:t>
      </w:r>
      <w:r w:rsidR="00234186" w:rsidRPr="00C50E87">
        <w:rPr>
          <w:rFonts w:cs="Times New Roman"/>
          <w:b/>
          <w:sz w:val="24"/>
          <w:szCs w:val="24"/>
        </w:rPr>
        <w:t xml:space="preserve"> any weaknesses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1"/>
        <w:gridCol w:w="572"/>
        <w:gridCol w:w="988"/>
        <w:gridCol w:w="572"/>
        <w:gridCol w:w="1150"/>
        <w:gridCol w:w="572"/>
        <w:gridCol w:w="4875"/>
      </w:tblGrid>
      <w:tr w:rsidR="00234186" w14:paraId="404D423C" w14:textId="77777777" w:rsidTr="002622A2">
        <w:trPr>
          <w:gridAfter w:val="1"/>
          <w:wAfter w:w="2259" w:type="pct"/>
        </w:trPr>
        <w:tc>
          <w:tcPr>
            <w:tcW w:w="955" w:type="pct"/>
            <w:tcBorders>
              <w:bottom w:val="single" w:sz="4" w:space="0" w:color="auto"/>
            </w:tcBorders>
          </w:tcPr>
          <w:p w14:paraId="3CAE5136" w14:textId="77777777" w:rsidR="00234186" w:rsidRPr="00CF0728" w:rsidRDefault="00234186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Yes</w:t>
            </w:r>
          </w:p>
        </w:tc>
        <w:sdt>
          <w:sdtPr>
            <w:rPr>
              <w:rFonts w:asciiTheme="minorHAnsi" w:hAnsiTheme="minorHAnsi"/>
              <w:b/>
            </w:rPr>
            <w:id w:val="2548687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066E541F" w14:textId="77777777" w:rsidR="00234186" w:rsidRDefault="00234186" w:rsidP="002622A2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458" w:type="pct"/>
            <w:tcBorders>
              <w:bottom w:val="single" w:sz="4" w:space="0" w:color="auto"/>
            </w:tcBorders>
          </w:tcPr>
          <w:p w14:paraId="519DD206" w14:textId="77777777" w:rsidR="00234186" w:rsidRPr="00CF0728" w:rsidRDefault="00234186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</w:t>
            </w:r>
          </w:p>
        </w:tc>
        <w:sdt>
          <w:sdtPr>
            <w:rPr>
              <w:rFonts w:asciiTheme="minorHAnsi" w:hAnsiTheme="minorHAnsi"/>
              <w:b/>
            </w:rPr>
            <w:id w:val="-296527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2E8F02D4" w14:textId="77777777" w:rsidR="00234186" w:rsidRDefault="00234186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533" w:type="pct"/>
            <w:tcBorders>
              <w:bottom w:val="single" w:sz="4" w:space="0" w:color="auto"/>
            </w:tcBorders>
          </w:tcPr>
          <w:p w14:paraId="3F6C3FE7" w14:textId="77777777" w:rsidR="00234186" w:rsidRPr="00CF0728" w:rsidRDefault="00234186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sure</w:t>
            </w:r>
          </w:p>
        </w:tc>
        <w:sdt>
          <w:sdtPr>
            <w:rPr>
              <w:rFonts w:asciiTheme="minorHAnsi" w:hAnsiTheme="minorHAnsi"/>
              <w:b/>
            </w:rPr>
            <w:id w:val="-2043738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36DC664C" w14:textId="77777777" w:rsidR="00234186" w:rsidRDefault="00234186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34186" w14:paraId="7130D09D" w14:textId="77777777" w:rsidTr="002622A2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F2BC5B" w14:textId="77777777" w:rsidR="00234186" w:rsidRDefault="00234186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Please explain:</w:t>
            </w:r>
          </w:p>
        </w:tc>
      </w:tr>
      <w:tr w:rsidR="00234186" w14:paraId="79687203" w14:textId="77777777" w:rsidTr="002622A2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C0040D" w14:textId="77777777" w:rsidR="00234186" w:rsidRDefault="00234186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</w:p>
        </w:tc>
      </w:tr>
    </w:tbl>
    <w:p w14:paraId="36EAD0B5" w14:textId="77777777" w:rsidR="00D95066" w:rsidRPr="00C50E87" w:rsidRDefault="00407BFC" w:rsidP="002F55A6">
      <w:pPr>
        <w:pStyle w:val="ListParagraph"/>
        <w:numPr>
          <w:ilvl w:val="0"/>
          <w:numId w:val="1"/>
        </w:numPr>
        <w:spacing w:before="240" w:line="256" w:lineRule="auto"/>
        <w:rPr>
          <w:b/>
          <w:sz w:val="24"/>
        </w:rPr>
      </w:pPr>
      <w:r w:rsidRPr="00C50E87">
        <w:rPr>
          <w:b/>
          <w:sz w:val="24"/>
        </w:rPr>
        <w:t>I would recommend this candidate for employment for this positio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1"/>
        <w:gridCol w:w="572"/>
        <w:gridCol w:w="988"/>
        <w:gridCol w:w="572"/>
        <w:gridCol w:w="1150"/>
        <w:gridCol w:w="572"/>
        <w:gridCol w:w="1329"/>
        <w:gridCol w:w="572"/>
        <w:gridCol w:w="2402"/>
        <w:gridCol w:w="572"/>
      </w:tblGrid>
      <w:tr w:rsidR="00407BFC" w14:paraId="6E5CEECD" w14:textId="77777777" w:rsidTr="002622A2">
        <w:tc>
          <w:tcPr>
            <w:tcW w:w="955" w:type="pct"/>
            <w:tcBorders>
              <w:bottom w:val="single" w:sz="4" w:space="0" w:color="auto"/>
            </w:tcBorders>
          </w:tcPr>
          <w:p w14:paraId="69556DB8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trongly Agree</w:t>
            </w:r>
          </w:p>
        </w:tc>
        <w:sdt>
          <w:sdtPr>
            <w:rPr>
              <w:rFonts w:asciiTheme="minorHAnsi" w:hAnsiTheme="minorHAnsi"/>
              <w:b/>
            </w:rPr>
            <w:id w:val="-48701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0D5F0E01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458" w:type="pct"/>
            <w:tcBorders>
              <w:bottom w:val="single" w:sz="4" w:space="0" w:color="auto"/>
            </w:tcBorders>
          </w:tcPr>
          <w:p w14:paraId="12A8EDE5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</w:t>
            </w:r>
          </w:p>
        </w:tc>
        <w:sdt>
          <w:sdtPr>
            <w:rPr>
              <w:rFonts w:asciiTheme="minorHAnsi" w:hAnsiTheme="minorHAnsi"/>
              <w:b/>
            </w:rPr>
            <w:id w:val="1188647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75BB2023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533" w:type="pct"/>
            <w:tcBorders>
              <w:bottom w:val="single" w:sz="4" w:space="0" w:color="auto"/>
            </w:tcBorders>
          </w:tcPr>
          <w:p w14:paraId="26CCD687" w14:textId="77777777" w:rsidR="00407BFC" w:rsidRPr="00CF0728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sure</w:t>
            </w:r>
          </w:p>
        </w:tc>
        <w:sdt>
          <w:sdtPr>
            <w:rPr>
              <w:rFonts w:asciiTheme="minorHAnsi" w:hAnsiTheme="minorHAnsi"/>
              <w:b/>
            </w:rPr>
            <w:id w:val="1600529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1B4EBD9B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616" w:type="pct"/>
            <w:tcBorders>
              <w:bottom w:val="single" w:sz="4" w:space="0" w:color="auto"/>
            </w:tcBorders>
          </w:tcPr>
          <w:p w14:paraId="36CC9E81" w14:textId="77777777" w:rsidR="00407BFC" w:rsidRP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407BFC">
              <w:rPr>
                <w:rFonts w:asciiTheme="minorHAnsi" w:hAnsiTheme="minorHAnsi"/>
              </w:rPr>
              <w:t>Disagree</w:t>
            </w:r>
          </w:p>
        </w:tc>
        <w:sdt>
          <w:sdtPr>
            <w:rPr>
              <w:rFonts w:asciiTheme="minorHAnsi" w:hAnsiTheme="minorHAnsi"/>
              <w:b/>
            </w:rPr>
            <w:id w:val="-1494016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62E9815E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1113" w:type="pct"/>
            <w:tcBorders>
              <w:bottom w:val="single" w:sz="4" w:space="0" w:color="auto"/>
            </w:tcBorders>
          </w:tcPr>
          <w:p w14:paraId="3314F06E" w14:textId="77777777" w:rsidR="00407BFC" w:rsidRP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</w:rPr>
            </w:pPr>
            <w:r w:rsidRPr="00407BFC">
              <w:rPr>
                <w:rFonts w:asciiTheme="minorHAnsi" w:hAnsiTheme="minorHAnsi"/>
              </w:rPr>
              <w:t>Strongly Disagree</w:t>
            </w:r>
          </w:p>
        </w:tc>
        <w:sdt>
          <w:sdtPr>
            <w:rPr>
              <w:rFonts w:asciiTheme="minorHAnsi" w:hAnsiTheme="minorHAnsi"/>
              <w:b/>
            </w:rPr>
            <w:id w:val="-1507051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5" w:type="pct"/>
                <w:tcBorders>
                  <w:bottom w:val="single" w:sz="4" w:space="0" w:color="auto"/>
                </w:tcBorders>
              </w:tcPr>
              <w:p w14:paraId="45587A69" w14:textId="77777777" w:rsidR="00407BFC" w:rsidRDefault="00407BFC" w:rsidP="002622A2">
                <w:pPr>
                  <w:pStyle w:val="NormalWeb"/>
                  <w:spacing w:before="0" w:beforeAutospacing="0" w:after="0" w:afterAutospacing="0"/>
                  <w:rPr>
                    <w:rFonts w:asciiTheme="minorHAnsi" w:hAnsiTheme="minorHAnsi"/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407BFC" w14:paraId="481761DC" w14:textId="77777777" w:rsidTr="002622A2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421472" w14:textId="77777777" w:rsidR="00407BFC" w:rsidRDefault="00234186" w:rsidP="00234186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Why or why not?</w:t>
            </w:r>
          </w:p>
        </w:tc>
      </w:tr>
      <w:tr w:rsidR="00407BFC" w14:paraId="0279EFC7" w14:textId="77777777" w:rsidTr="002622A2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1205EB" w14:textId="77777777" w:rsidR="00407BFC" w:rsidRDefault="00407BFC" w:rsidP="002622A2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</w:rPr>
            </w:pPr>
          </w:p>
        </w:tc>
      </w:tr>
    </w:tbl>
    <w:p w14:paraId="1AF04BE2" w14:textId="77777777" w:rsidR="00D95066" w:rsidRPr="00C50E87" w:rsidRDefault="00234186" w:rsidP="002F55A6">
      <w:pPr>
        <w:pStyle w:val="ListParagraph"/>
        <w:numPr>
          <w:ilvl w:val="0"/>
          <w:numId w:val="1"/>
        </w:numPr>
        <w:spacing w:before="240"/>
        <w:rPr>
          <w:rFonts w:cs="Times New Roman"/>
          <w:b/>
          <w:sz w:val="24"/>
          <w:szCs w:val="24"/>
        </w:rPr>
      </w:pPr>
      <w:r w:rsidRPr="00C50E87">
        <w:rPr>
          <w:rFonts w:cs="Times New Roman"/>
          <w:b/>
          <w:sz w:val="24"/>
          <w:szCs w:val="24"/>
        </w:rPr>
        <w:t>Please use the space below</w:t>
      </w:r>
      <w:r w:rsidR="003A0746">
        <w:rPr>
          <w:rFonts w:cs="Times New Roman"/>
          <w:b/>
          <w:sz w:val="24"/>
          <w:szCs w:val="24"/>
        </w:rPr>
        <w:t xml:space="preserve"> and </w:t>
      </w:r>
      <w:r w:rsidR="00F17D4B">
        <w:rPr>
          <w:rFonts w:cs="Times New Roman"/>
          <w:b/>
          <w:sz w:val="24"/>
          <w:szCs w:val="24"/>
        </w:rPr>
        <w:t>reverse side</w:t>
      </w:r>
      <w:r w:rsidRPr="00C50E87">
        <w:rPr>
          <w:rFonts w:cs="Times New Roman"/>
          <w:b/>
          <w:sz w:val="24"/>
          <w:szCs w:val="24"/>
        </w:rPr>
        <w:t xml:space="preserve"> for additional comments.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0800"/>
      </w:tblGrid>
      <w:tr w:rsidR="00A5259C" w:rsidRPr="00D95066" w14:paraId="6ABFA25B" w14:textId="77777777" w:rsidTr="00C75C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nil"/>
              <w:bottom w:val="single" w:sz="4" w:space="0" w:color="auto"/>
            </w:tcBorders>
          </w:tcPr>
          <w:p w14:paraId="0F9BE57D" w14:textId="77777777" w:rsidR="00A5259C" w:rsidRPr="00D95066" w:rsidRDefault="00A5259C" w:rsidP="005551E6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5259C" w:rsidRPr="00D95066" w14:paraId="0FC45380" w14:textId="77777777" w:rsidTr="00234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4" w:space="0" w:color="auto"/>
            </w:tcBorders>
          </w:tcPr>
          <w:p w14:paraId="54C474DE" w14:textId="77777777" w:rsidR="00A5259C" w:rsidRPr="00D95066" w:rsidRDefault="00A5259C" w:rsidP="005551E6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79C409B9" w14:textId="77777777" w:rsidR="003779EF" w:rsidRPr="00234186" w:rsidRDefault="00C75CDD" w:rsidP="00C75CDD">
      <w:pPr>
        <w:tabs>
          <w:tab w:val="left" w:pos="3834"/>
        </w:tabs>
        <w:spacing w:before="240"/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3779EF" w:rsidRPr="00234186" w:rsidSect="00C75CDD">
      <w:footerReference w:type="default" r:id="rId8"/>
      <w:pgSz w:w="12240" w:h="15840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1028D" w14:textId="77777777" w:rsidR="00826FF7" w:rsidRDefault="00826FF7" w:rsidP="00A920C6">
      <w:pPr>
        <w:spacing w:after="0" w:line="240" w:lineRule="auto"/>
      </w:pPr>
      <w:r>
        <w:separator/>
      </w:r>
    </w:p>
  </w:endnote>
  <w:endnote w:type="continuationSeparator" w:id="0">
    <w:p w14:paraId="30D3DDA9" w14:textId="77777777" w:rsidR="00826FF7" w:rsidRDefault="00826FF7" w:rsidP="00A92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3A073" w14:textId="77777777" w:rsidR="00A920C6" w:rsidRDefault="00A920C6" w:rsidP="00A920C6">
    <w:pPr>
      <w:spacing w:after="0" w:line="360" w:lineRule="auto"/>
      <w:ind w:firstLine="720"/>
      <w:jc w:val="center"/>
    </w:pPr>
    <w:r>
      <w:rPr>
        <w:rFonts w:ascii="Trebuchet MS" w:hAnsi="Trebuchet MS"/>
        <w:i/>
        <w:sz w:val="24"/>
        <w:szCs w:val="24"/>
      </w:rPr>
      <w:t>Thank you for your feedback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B728D" w14:textId="77777777" w:rsidR="00826FF7" w:rsidRDefault="00826FF7" w:rsidP="00A920C6">
      <w:pPr>
        <w:spacing w:after="0" w:line="240" w:lineRule="auto"/>
      </w:pPr>
      <w:r>
        <w:separator/>
      </w:r>
    </w:p>
  </w:footnote>
  <w:footnote w:type="continuationSeparator" w:id="0">
    <w:p w14:paraId="59CAB16C" w14:textId="77777777" w:rsidR="00826FF7" w:rsidRDefault="00826FF7" w:rsidP="00A920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3AF0"/>
    <w:multiLevelType w:val="hybridMultilevel"/>
    <w:tmpl w:val="7C3EF86A"/>
    <w:lvl w:ilvl="0" w:tplc="DF4E505E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D1F4C"/>
    <w:multiLevelType w:val="hybridMultilevel"/>
    <w:tmpl w:val="A0A2129A"/>
    <w:lvl w:ilvl="0" w:tplc="97CAB6B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190E23"/>
    <w:multiLevelType w:val="hybridMultilevel"/>
    <w:tmpl w:val="543299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C495B"/>
    <w:multiLevelType w:val="hybridMultilevel"/>
    <w:tmpl w:val="543299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4660351">
    <w:abstractNumId w:val="3"/>
  </w:num>
  <w:num w:numId="2" w16cid:durableId="1091463649">
    <w:abstractNumId w:val="2"/>
  </w:num>
  <w:num w:numId="3" w16cid:durableId="20192375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7536861">
    <w:abstractNumId w:val="0"/>
  </w:num>
  <w:num w:numId="5" w16cid:durableId="1637442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Te3MDEzMDKyMDRR0lEKTi0uzszPAykwrAUAtDuhZCwAAAA="/>
  </w:docVars>
  <w:rsids>
    <w:rsidRoot w:val="00832D79"/>
    <w:rsid w:val="00054E1D"/>
    <w:rsid w:val="000F359B"/>
    <w:rsid w:val="001151B6"/>
    <w:rsid w:val="001231AB"/>
    <w:rsid w:val="00163E07"/>
    <w:rsid w:val="0018284F"/>
    <w:rsid w:val="00234186"/>
    <w:rsid w:val="00262969"/>
    <w:rsid w:val="002C332E"/>
    <w:rsid w:val="002E2830"/>
    <w:rsid w:val="002F55A6"/>
    <w:rsid w:val="003779EF"/>
    <w:rsid w:val="003A0746"/>
    <w:rsid w:val="003B5D8E"/>
    <w:rsid w:val="003D20CB"/>
    <w:rsid w:val="00407BFC"/>
    <w:rsid w:val="00413214"/>
    <w:rsid w:val="00467A0E"/>
    <w:rsid w:val="006470A7"/>
    <w:rsid w:val="006E771F"/>
    <w:rsid w:val="00705E48"/>
    <w:rsid w:val="00745127"/>
    <w:rsid w:val="00780137"/>
    <w:rsid w:val="00826FF7"/>
    <w:rsid w:val="00832D79"/>
    <w:rsid w:val="00A5259C"/>
    <w:rsid w:val="00A57D25"/>
    <w:rsid w:val="00A920C6"/>
    <w:rsid w:val="00AB3CD0"/>
    <w:rsid w:val="00AB464F"/>
    <w:rsid w:val="00B45BFE"/>
    <w:rsid w:val="00BE28BD"/>
    <w:rsid w:val="00C23458"/>
    <w:rsid w:val="00C50E87"/>
    <w:rsid w:val="00C559EC"/>
    <w:rsid w:val="00C75CDD"/>
    <w:rsid w:val="00CF0728"/>
    <w:rsid w:val="00D46807"/>
    <w:rsid w:val="00D95066"/>
    <w:rsid w:val="00E36AD0"/>
    <w:rsid w:val="00E76C01"/>
    <w:rsid w:val="00EE4D15"/>
    <w:rsid w:val="00F17D4B"/>
    <w:rsid w:val="00F20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BFA9B"/>
  <w15:chartTrackingRefBased/>
  <w15:docId w15:val="{CD466D12-14E2-49E5-A76E-FDFE7D7A4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D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51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1B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525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2">
    <w:name w:val="Plain Table 2"/>
    <w:basedOn w:val="TableNormal"/>
    <w:uiPriority w:val="42"/>
    <w:rsid w:val="00A525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780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92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0C6"/>
  </w:style>
  <w:style w:type="paragraph" w:styleId="Footer">
    <w:name w:val="footer"/>
    <w:basedOn w:val="Normal"/>
    <w:link w:val="FooterChar"/>
    <w:uiPriority w:val="99"/>
    <w:unhideWhenUsed/>
    <w:rsid w:val="00A92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gassi, Tracy</dc:creator>
  <cp:keywords/>
  <dc:description/>
  <cp:lastModifiedBy>Vanessa Lavender</cp:lastModifiedBy>
  <cp:revision>3</cp:revision>
  <cp:lastPrinted>2018-02-12T15:06:00Z</cp:lastPrinted>
  <dcterms:created xsi:type="dcterms:W3CDTF">2022-03-29T13:24:00Z</dcterms:created>
  <dcterms:modified xsi:type="dcterms:W3CDTF">2022-06-17T13:57:00Z</dcterms:modified>
</cp:coreProperties>
</file>